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71433" w14:textId="77777777" w:rsidR="00F9321D" w:rsidRDefault="00F9321D" w:rsidP="00F9321D">
      <w:pPr>
        <w:jc w:val="center"/>
        <w:rPr>
          <w:b/>
          <w:u w:val="single"/>
        </w:rPr>
      </w:pPr>
      <w:r>
        <w:rPr>
          <w:b/>
          <w:u w:val="single"/>
        </w:rPr>
        <w:t>CC Recruitment Application Format</w:t>
      </w:r>
    </w:p>
    <w:p w14:paraId="6AEE9FF9" w14:textId="77777777" w:rsidR="00F9321D" w:rsidRDefault="00F9321D" w:rsidP="00F9321D">
      <w:pPr>
        <w:jc w:val="both"/>
        <w:rPr>
          <w:b/>
          <w:u w:val="single"/>
        </w:rPr>
      </w:pPr>
    </w:p>
    <w:p w14:paraId="5F7BFD2E" w14:textId="77777777" w:rsidR="00F9321D" w:rsidRDefault="00F9321D" w:rsidP="00F9321D">
      <w:pPr>
        <w:jc w:val="center"/>
        <w:rPr>
          <w:b/>
          <w:u w:val="single"/>
        </w:rPr>
      </w:pPr>
      <w:r>
        <w:rPr>
          <w:b/>
          <w:sz w:val="32"/>
          <w:szCs w:val="32"/>
        </w:rPr>
        <w:t xml:space="preserve">        </w:t>
      </w:r>
      <w:r>
        <w:rPr>
          <w:b/>
          <w:sz w:val="32"/>
          <w:szCs w:val="32"/>
          <w:u w:val="single"/>
        </w:rPr>
        <w:t>Application for the post of</w:t>
      </w:r>
      <w:r>
        <w:rPr>
          <w:sz w:val="32"/>
          <w:szCs w:val="32"/>
        </w:rPr>
        <w:t xml:space="preserve">   </w:t>
      </w:r>
      <w:r>
        <w:rPr>
          <w:b/>
          <w:noProof/>
          <w:u w:val="single"/>
        </w:rPr>
        <w:drawing>
          <wp:inline distT="114300" distB="114300" distL="114300" distR="114300" wp14:anchorId="2CD59F55" wp14:editId="1A4E548D">
            <wp:extent cx="482314" cy="314325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2314" cy="314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  <w:r>
        <w:t xml:space="preserve">     </w:t>
      </w:r>
    </w:p>
    <w:p w14:paraId="32ACB2F1" w14:textId="77777777" w:rsidR="00F9321D" w:rsidRDefault="00F9321D" w:rsidP="00F9321D">
      <w:pPr>
        <w:jc w:val="center"/>
        <w:rPr>
          <w:b/>
          <w:u w:val="single"/>
        </w:rPr>
      </w:pPr>
    </w:p>
    <w:p w14:paraId="26598A3D" w14:textId="77777777" w:rsidR="00F9321D" w:rsidRDefault="00F9321D" w:rsidP="00F9321D">
      <w:pPr>
        <w:jc w:val="center"/>
        <w:rPr>
          <w:b/>
        </w:rPr>
      </w:pPr>
      <w:r>
        <w:rPr>
          <w:b/>
        </w:rPr>
        <w:t xml:space="preserve">Fill the Post No. in the above box, as per the below table:                       </w:t>
      </w:r>
    </w:p>
    <w:p w14:paraId="541912F6" w14:textId="77777777" w:rsidR="00F9321D" w:rsidRDefault="00F9321D" w:rsidP="00F9321D">
      <w:pPr>
        <w:rPr>
          <w:b/>
        </w:rPr>
      </w:pPr>
    </w:p>
    <w:tbl>
      <w:tblPr>
        <w:tblW w:w="4260" w:type="dxa"/>
        <w:tblInd w:w="31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0"/>
        <w:gridCol w:w="3300"/>
      </w:tblGrid>
      <w:tr w:rsidR="00F9321D" w14:paraId="3DCC5852" w14:textId="77777777" w:rsidTr="00FF607E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9482C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t No.</w:t>
            </w:r>
          </w:p>
        </w:tc>
        <w:tc>
          <w:tcPr>
            <w:tcW w:w="3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2B3E6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ition Called For</w:t>
            </w:r>
          </w:p>
        </w:tc>
      </w:tr>
      <w:tr w:rsidR="00F9321D" w14:paraId="442C8D5F" w14:textId="77777777" w:rsidTr="00FF607E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50C7E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1</w:t>
            </w:r>
          </w:p>
        </w:tc>
        <w:tc>
          <w:tcPr>
            <w:tcW w:w="3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D1B49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Officer-Web Development </w:t>
            </w:r>
          </w:p>
        </w:tc>
      </w:tr>
      <w:tr w:rsidR="00F9321D" w14:paraId="29FDFA08" w14:textId="77777777" w:rsidTr="00FF607E">
        <w:trPr>
          <w:trHeight w:val="435"/>
        </w:trPr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844C8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2</w:t>
            </w:r>
          </w:p>
        </w:tc>
        <w:tc>
          <w:tcPr>
            <w:tcW w:w="3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3B39B" w14:textId="77777777" w:rsidR="00F9321D" w:rsidRDefault="00F9321D" w:rsidP="00FF6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Officer-Networks</w:t>
            </w:r>
          </w:p>
        </w:tc>
      </w:tr>
      <w:tr w:rsidR="00F9321D" w14:paraId="23E8F9B9" w14:textId="77777777" w:rsidTr="00FF607E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DCBA4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3</w:t>
            </w:r>
          </w:p>
        </w:tc>
        <w:tc>
          <w:tcPr>
            <w:tcW w:w="3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A180A" w14:textId="77777777" w:rsidR="00F9321D" w:rsidRDefault="00F9321D" w:rsidP="00FF6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Assistant (Systems)</w:t>
            </w:r>
          </w:p>
        </w:tc>
      </w:tr>
      <w:tr w:rsidR="00F9321D" w14:paraId="200F42FC" w14:textId="77777777" w:rsidTr="00FF607E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0E9A1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4</w:t>
            </w:r>
          </w:p>
        </w:tc>
        <w:tc>
          <w:tcPr>
            <w:tcW w:w="3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F918A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Assistant  (Administration)</w:t>
            </w:r>
          </w:p>
        </w:tc>
      </w:tr>
    </w:tbl>
    <w:p w14:paraId="04898E19" w14:textId="77777777" w:rsidR="00F9321D" w:rsidRDefault="00F9321D" w:rsidP="00F9321D">
      <w:pPr>
        <w:rPr>
          <w:b/>
        </w:rPr>
      </w:pPr>
    </w:p>
    <w:p w14:paraId="2C1D12AD" w14:textId="77777777" w:rsidR="00F9321D" w:rsidRDefault="00F9321D" w:rsidP="00F9321D">
      <w:pPr>
        <w:jc w:val="right"/>
        <w:rPr>
          <w:b/>
        </w:rPr>
      </w:pPr>
    </w:p>
    <w:tbl>
      <w:tblPr>
        <w:tblW w:w="2070" w:type="dxa"/>
        <w:tblInd w:w="8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70"/>
      </w:tblGrid>
      <w:tr w:rsidR="00F9321D" w14:paraId="608969C4" w14:textId="77777777" w:rsidTr="00FF607E">
        <w:trPr>
          <w:trHeight w:val="2010"/>
        </w:trPr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23629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</w:p>
          <w:p w14:paraId="3CC4AF64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>
              <w:rPr>
                <w:b/>
              </w:rPr>
              <w:t>Affix Recent Passport size Photograph here</w:t>
            </w:r>
          </w:p>
        </w:tc>
      </w:tr>
    </w:tbl>
    <w:p w14:paraId="12AB6743" w14:textId="77777777" w:rsidR="00F9321D" w:rsidRDefault="00F9321D" w:rsidP="00F9321D">
      <w:pPr>
        <w:jc w:val="right"/>
      </w:pPr>
    </w:p>
    <w:p w14:paraId="54A52DC3" w14:textId="77777777" w:rsidR="00F9321D" w:rsidRDefault="00F9321D" w:rsidP="00F9321D">
      <w:pPr>
        <w:spacing w:after="200"/>
        <w:jc w:val="both"/>
      </w:pPr>
    </w:p>
    <w:p w14:paraId="5FD9630F" w14:textId="77777777" w:rsidR="00F9321D" w:rsidRDefault="00F9321D" w:rsidP="00F9321D">
      <w:pPr>
        <w:spacing w:after="200"/>
        <w:jc w:val="both"/>
      </w:pPr>
      <w:r>
        <w:t>1. Personal Details:</w:t>
      </w:r>
    </w:p>
    <w:tbl>
      <w:tblPr>
        <w:tblW w:w="1014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4620"/>
        <w:gridCol w:w="4605"/>
      </w:tblGrid>
      <w:tr w:rsidR="00F9321D" w14:paraId="7DA77A51" w14:textId="77777777" w:rsidTr="00F9321D">
        <w:trPr>
          <w:trHeight w:hRule="exact" w:val="432"/>
        </w:trPr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A32C2" w14:textId="77777777" w:rsidR="00F9321D" w:rsidRDefault="00F9321D" w:rsidP="00F9321D">
            <w:pPr>
              <w:pStyle w:val="NoSpacing"/>
            </w:pPr>
            <w:r>
              <w:t>a)</w:t>
            </w:r>
          </w:p>
        </w:tc>
        <w:tc>
          <w:tcPr>
            <w:tcW w:w="46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9FD10" w14:textId="77777777" w:rsidR="00F9321D" w:rsidRDefault="00F9321D" w:rsidP="00F9321D">
            <w:pPr>
              <w:pStyle w:val="NoSpacing"/>
            </w:pPr>
            <w:r>
              <w:t>Name</w:t>
            </w:r>
          </w:p>
        </w:tc>
        <w:tc>
          <w:tcPr>
            <w:tcW w:w="46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E3EAD" w14:textId="77777777" w:rsidR="00F9321D" w:rsidRDefault="00F9321D" w:rsidP="00F9321D">
            <w:pPr>
              <w:pStyle w:val="NoSpacing"/>
            </w:pPr>
            <w:r>
              <w:t xml:space="preserve"> </w:t>
            </w:r>
          </w:p>
        </w:tc>
      </w:tr>
      <w:tr w:rsidR="00F9321D" w14:paraId="26AB7C25" w14:textId="77777777" w:rsidTr="00F9321D">
        <w:trPr>
          <w:trHeight w:hRule="exact" w:val="432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C5EDA" w14:textId="77777777" w:rsidR="00F9321D" w:rsidRDefault="00F9321D" w:rsidP="00F9321D">
            <w:pPr>
              <w:pStyle w:val="NoSpacing"/>
            </w:pPr>
            <w:r>
              <w:t>b)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F9A8C" w14:textId="77777777" w:rsidR="00F9321D" w:rsidRDefault="00F9321D" w:rsidP="00F9321D">
            <w:pPr>
              <w:pStyle w:val="NoSpacing"/>
            </w:pPr>
            <w:r>
              <w:t>Father’s Name/Husband Name</w:t>
            </w:r>
          </w:p>
        </w:tc>
        <w:tc>
          <w:tcPr>
            <w:tcW w:w="4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8E665" w14:textId="77777777" w:rsidR="00F9321D" w:rsidRDefault="00F9321D" w:rsidP="00F9321D">
            <w:pPr>
              <w:pStyle w:val="NoSpacing"/>
            </w:pPr>
            <w:r>
              <w:t xml:space="preserve"> </w:t>
            </w:r>
          </w:p>
        </w:tc>
      </w:tr>
      <w:tr w:rsidR="00F9321D" w14:paraId="137B98E3" w14:textId="77777777" w:rsidTr="00F9321D">
        <w:trPr>
          <w:trHeight w:hRule="exact" w:val="432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66DE9" w14:textId="77777777" w:rsidR="00F9321D" w:rsidRDefault="00F9321D" w:rsidP="00F9321D">
            <w:pPr>
              <w:pStyle w:val="NoSpacing"/>
            </w:pPr>
            <w:r>
              <w:t>c)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34EA6" w14:textId="77777777" w:rsidR="00F9321D" w:rsidRDefault="00F9321D" w:rsidP="00F9321D">
            <w:pPr>
              <w:pStyle w:val="NoSpacing"/>
            </w:pPr>
            <w:r>
              <w:t>Date of Birth</w:t>
            </w:r>
          </w:p>
        </w:tc>
        <w:tc>
          <w:tcPr>
            <w:tcW w:w="4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D0954" w14:textId="77777777" w:rsidR="00F9321D" w:rsidRDefault="00F9321D" w:rsidP="00F9321D">
            <w:pPr>
              <w:pStyle w:val="NoSpacing"/>
            </w:pPr>
            <w:r>
              <w:t xml:space="preserve"> </w:t>
            </w:r>
          </w:p>
        </w:tc>
      </w:tr>
      <w:tr w:rsidR="00F9321D" w14:paraId="586B4AC5" w14:textId="77777777" w:rsidTr="00F9321D">
        <w:trPr>
          <w:trHeight w:hRule="exact" w:val="432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4E6E1" w14:textId="77777777" w:rsidR="00F9321D" w:rsidRDefault="00F9321D" w:rsidP="00F9321D">
            <w:pPr>
              <w:pStyle w:val="NoSpacing"/>
            </w:pPr>
            <w:r>
              <w:t>d)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9F1DF" w14:textId="77777777" w:rsidR="00F9321D" w:rsidRDefault="00F9321D" w:rsidP="00F9321D">
            <w:pPr>
              <w:pStyle w:val="NoSpacing"/>
            </w:pPr>
            <w:r>
              <w:t>Age as on date</w:t>
            </w:r>
          </w:p>
        </w:tc>
        <w:tc>
          <w:tcPr>
            <w:tcW w:w="4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0D154" w14:textId="77777777" w:rsidR="00F9321D" w:rsidRDefault="00F9321D" w:rsidP="00F9321D">
            <w:pPr>
              <w:pStyle w:val="NoSpacing"/>
            </w:pPr>
            <w:r>
              <w:t xml:space="preserve"> </w:t>
            </w:r>
          </w:p>
        </w:tc>
      </w:tr>
      <w:tr w:rsidR="00F9321D" w14:paraId="779A7F7A" w14:textId="77777777" w:rsidTr="00F9321D">
        <w:trPr>
          <w:trHeight w:hRule="exact" w:val="432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05DCE" w14:textId="77777777" w:rsidR="00F9321D" w:rsidRDefault="00F9321D" w:rsidP="00F9321D">
            <w:pPr>
              <w:pStyle w:val="NoSpacing"/>
            </w:pPr>
            <w:r>
              <w:t>e)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B7371" w14:textId="77777777" w:rsidR="00F9321D" w:rsidRDefault="00F9321D" w:rsidP="00F9321D">
            <w:pPr>
              <w:pStyle w:val="NoSpacing"/>
            </w:pPr>
            <w:r>
              <w:t>Gender</w:t>
            </w:r>
          </w:p>
        </w:tc>
        <w:tc>
          <w:tcPr>
            <w:tcW w:w="4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87417" w14:textId="77777777" w:rsidR="00F9321D" w:rsidRDefault="00F9321D" w:rsidP="00F9321D">
            <w:pPr>
              <w:pStyle w:val="NoSpacing"/>
            </w:pPr>
            <w:r>
              <w:t xml:space="preserve"> </w:t>
            </w:r>
          </w:p>
        </w:tc>
      </w:tr>
      <w:tr w:rsidR="00F9321D" w14:paraId="718F3EC1" w14:textId="77777777" w:rsidTr="00F9321D">
        <w:trPr>
          <w:trHeight w:hRule="exact" w:val="432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96586" w14:textId="77777777" w:rsidR="00F9321D" w:rsidRDefault="00F9321D" w:rsidP="00F9321D">
            <w:pPr>
              <w:pStyle w:val="NoSpacing"/>
            </w:pPr>
            <w:r>
              <w:t>f)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8CFC6" w14:textId="77777777" w:rsidR="00F9321D" w:rsidRDefault="00F9321D" w:rsidP="00F9321D">
            <w:pPr>
              <w:pStyle w:val="NoSpacing"/>
            </w:pPr>
            <w:r>
              <w:t>Marital Status</w:t>
            </w:r>
          </w:p>
        </w:tc>
        <w:tc>
          <w:tcPr>
            <w:tcW w:w="4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7AFC7" w14:textId="77777777" w:rsidR="00F9321D" w:rsidRDefault="00F9321D" w:rsidP="00F9321D">
            <w:pPr>
              <w:pStyle w:val="NoSpacing"/>
            </w:pPr>
            <w:r>
              <w:t xml:space="preserve"> </w:t>
            </w:r>
          </w:p>
        </w:tc>
      </w:tr>
      <w:tr w:rsidR="00F9321D" w14:paraId="6B0FBC80" w14:textId="77777777" w:rsidTr="00F9321D">
        <w:trPr>
          <w:trHeight w:hRule="exact" w:val="432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76DAC" w14:textId="77777777" w:rsidR="00F9321D" w:rsidRDefault="00F9321D" w:rsidP="00F9321D">
            <w:pPr>
              <w:pStyle w:val="NoSpacing"/>
            </w:pPr>
            <w:r>
              <w:t>g)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72730" w14:textId="77777777" w:rsidR="00F9321D" w:rsidRDefault="00F9321D" w:rsidP="00F9321D">
            <w:pPr>
              <w:pStyle w:val="NoSpacing"/>
            </w:pPr>
            <w:r>
              <w:t>Category(SC/ST/OBC/GEN)</w:t>
            </w:r>
          </w:p>
        </w:tc>
        <w:tc>
          <w:tcPr>
            <w:tcW w:w="4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75620" w14:textId="77777777" w:rsidR="00F9321D" w:rsidRDefault="00F9321D" w:rsidP="00F9321D">
            <w:pPr>
              <w:pStyle w:val="NoSpacing"/>
            </w:pPr>
            <w:r>
              <w:t xml:space="preserve"> </w:t>
            </w:r>
          </w:p>
        </w:tc>
      </w:tr>
      <w:tr w:rsidR="00F9321D" w14:paraId="25093FC1" w14:textId="77777777" w:rsidTr="00F9321D">
        <w:trPr>
          <w:trHeight w:hRule="exact" w:val="432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F6127" w14:textId="77777777" w:rsidR="00F9321D" w:rsidRDefault="00F9321D" w:rsidP="00F9321D">
            <w:pPr>
              <w:pStyle w:val="NoSpacing"/>
            </w:pPr>
            <w:r>
              <w:t>h)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EE950" w14:textId="77777777" w:rsidR="00F9321D" w:rsidRDefault="00F9321D" w:rsidP="00F9321D">
            <w:pPr>
              <w:pStyle w:val="NoSpacing"/>
            </w:pPr>
            <w:r>
              <w:t>Nationality</w:t>
            </w:r>
          </w:p>
        </w:tc>
        <w:tc>
          <w:tcPr>
            <w:tcW w:w="4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97B3A" w14:textId="77777777" w:rsidR="00F9321D" w:rsidRDefault="00F9321D" w:rsidP="00F9321D">
            <w:pPr>
              <w:pStyle w:val="NoSpacing"/>
            </w:pPr>
            <w:r>
              <w:t xml:space="preserve"> </w:t>
            </w:r>
          </w:p>
        </w:tc>
      </w:tr>
    </w:tbl>
    <w:p w14:paraId="6EDFA73A" w14:textId="77777777" w:rsidR="00F9321D" w:rsidRDefault="00F9321D" w:rsidP="00F9321D"/>
    <w:p w14:paraId="151F4D4A" w14:textId="3C5C35A8" w:rsidR="00F9321D" w:rsidRDefault="00F9321D" w:rsidP="00F9321D"/>
    <w:p w14:paraId="38833716" w14:textId="129549E9" w:rsidR="00F9321D" w:rsidRDefault="00F9321D" w:rsidP="00F9321D"/>
    <w:p w14:paraId="04413CD3" w14:textId="55C72193" w:rsidR="007E46C2" w:rsidRDefault="007E46C2" w:rsidP="00F9321D"/>
    <w:p w14:paraId="535FE3B6" w14:textId="77777777" w:rsidR="007E46C2" w:rsidRDefault="007E46C2" w:rsidP="00F9321D"/>
    <w:p w14:paraId="1DBBF675" w14:textId="77777777" w:rsidR="00F9321D" w:rsidRDefault="00F9321D" w:rsidP="00F9321D"/>
    <w:p w14:paraId="6CE4D50A" w14:textId="3D578F45" w:rsidR="00F9321D" w:rsidRDefault="00F9321D" w:rsidP="007E46C2">
      <w:pPr>
        <w:tabs>
          <w:tab w:val="left" w:pos="2500"/>
        </w:tabs>
        <w:spacing w:before="240" w:after="240"/>
      </w:pPr>
      <w:r>
        <w:lastRenderedPageBreak/>
        <w:t>2. Address Details:</w:t>
      </w:r>
      <w:r w:rsidR="007E46C2">
        <w:tab/>
      </w:r>
    </w:p>
    <w:tbl>
      <w:tblPr>
        <w:tblW w:w="1045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95"/>
        <w:gridCol w:w="3885"/>
        <w:gridCol w:w="4035"/>
        <w:gridCol w:w="240"/>
      </w:tblGrid>
      <w:tr w:rsidR="00F9321D" w14:paraId="16086F3F" w14:textId="77777777" w:rsidTr="00FF607E">
        <w:trPr>
          <w:trHeight w:val="695"/>
        </w:trPr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DD393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 xml:space="preserve"> </w:t>
            </w:r>
          </w:p>
        </w:tc>
        <w:tc>
          <w:tcPr>
            <w:tcW w:w="388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A7A74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>Address for Correspondence</w:t>
            </w:r>
          </w:p>
        </w:tc>
        <w:tc>
          <w:tcPr>
            <w:tcW w:w="40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89BFF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>Permanent Address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52FD2" w14:textId="77777777" w:rsidR="00F9321D" w:rsidRDefault="00F9321D" w:rsidP="00FF607E">
            <w:pPr>
              <w:spacing w:before="240" w:after="240"/>
              <w:ind w:left="240"/>
            </w:pPr>
            <w:r>
              <w:t xml:space="preserve"> </w:t>
            </w:r>
          </w:p>
        </w:tc>
      </w:tr>
      <w:tr w:rsidR="00F9321D" w14:paraId="38C11913" w14:textId="77777777" w:rsidTr="00FF607E">
        <w:trPr>
          <w:trHeight w:val="168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08333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>Address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62807" w14:textId="77777777" w:rsidR="00F9321D" w:rsidRDefault="00F9321D" w:rsidP="00FF607E">
            <w:pPr>
              <w:spacing w:before="240" w:after="240" w:line="276" w:lineRule="auto"/>
              <w:ind w:left="240"/>
            </w:pP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A489D" w14:textId="77777777" w:rsidR="00F9321D" w:rsidRDefault="00F9321D" w:rsidP="00FF607E">
            <w:pPr>
              <w:spacing w:before="240" w:after="240" w:line="276" w:lineRule="auto"/>
              <w:ind w:left="240"/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0B874" w14:textId="77777777" w:rsidR="00F9321D" w:rsidRDefault="00F9321D" w:rsidP="00FF607E">
            <w:pPr>
              <w:spacing w:before="240" w:after="240"/>
              <w:ind w:left="240"/>
            </w:pPr>
          </w:p>
        </w:tc>
      </w:tr>
      <w:tr w:rsidR="00F9321D" w14:paraId="3D8B8E04" w14:textId="77777777" w:rsidTr="00FF607E">
        <w:trPr>
          <w:trHeight w:val="695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BCD0F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>Tel No.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6AC84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5054A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8D0B5" w14:textId="77777777" w:rsidR="00F9321D" w:rsidRDefault="00F9321D" w:rsidP="00FF607E">
            <w:pPr>
              <w:spacing w:before="240" w:after="240"/>
              <w:ind w:left="240"/>
            </w:pPr>
            <w:r>
              <w:t xml:space="preserve"> </w:t>
            </w:r>
          </w:p>
        </w:tc>
      </w:tr>
      <w:tr w:rsidR="00F9321D" w14:paraId="2AB910F1" w14:textId="77777777" w:rsidTr="00FF607E">
        <w:trPr>
          <w:trHeight w:val="695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3F669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>Mobile No.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0F482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0FB50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60EF8" w14:textId="77777777" w:rsidR="00F9321D" w:rsidRDefault="00F9321D" w:rsidP="00FF607E">
            <w:pPr>
              <w:spacing w:before="240" w:after="240"/>
              <w:ind w:left="240"/>
            </w:pPr>
            <w:r>
              <w:t xml:space="preserve"> </w:t>
            </w:r>
          </w:p>
        </w:tc>
      </w:tr>
      <w:tr w:rsidR="00F9321D" w14:paraId="39471E7F" w14:textId="77777777" w:rsidTr="00FF607E">
        <w:trPr>
          <w:trHeight w:val="695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BC705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>E-Mail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EB9A5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4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4DCEF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CAF89" w14:textId="77777777" w:rsidR="00F9321D" w:rsidRDefault="00F9321D" w:rsidP="00FF607E">
            <w:pPr>
              <w:spacing w:before="240" w:after="240"/>
              <w:ind w:left="240"/>
            </w:pPr>
            <w:r>
              <w:t xml:space="preserve"> </w:t>
            </w:r>
          </w:p>
        </w:tc>
      </w:tr>
    </w:tbl>
    <w:p w14:paraId="7869AE33" w14:textId="77777777" w:rsidR="00F9321D" w:rsidRDefault="00F9321D" w:rsidP="00F9321D"/>
    <w:p w14:paraId="5ED194A5" w14:textId="77777777" w:rsidR="00F9321D" w:rsidRDefault="00F9321D" w:rsidP="00F9321D">
      <w:pPr>
        <w:spacing w:before="240" w:after="240"/>
      </w:pPr>
      <w:r>
        <w:t>3. Academic Qualifications (in descending order)</w:t>
      </w:r>
    </w:p>
    <w:tbl>
      <w:tblPr>
        <w:tblW w:w="1033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1605"/>
        <w:gridCol w:w="2625"/>
        <w:gridCol w:w="1530"/>
        <w:gridCol w:w="1665"/>
        <w:gridCol w:w="1995"/>
      </w:tblGrid>
      <w:tr w:rsidR="00F9321D" w14:paraId="45049C65" w14:textId="77777777" w:rsidTr="00FF607E">
        <w:trPr>
          <w:trHeight w:val="795"/>
        </w:trPr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0681E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>Sl. No</w:t>
            </w:r>
          </w:p>
        </w:tc>
        <w:tc>
          <w:tcPr>
            <w:tcW w:w="16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70923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>Examination Passed</w:t>
            </w:r>
          </w:p>
        </w:tc>
        <w:tc>
          <w:tcPr>
            <w:tcW w:w="262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64D13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>Name of the institution/University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77EB5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>Year of Passing</w:t>
            </w:r>
          </w:p>
        </w:tc>
        <w:tc>
          <w:tcPr>
            <w:tcW w:w="166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4D76B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>%  of Marks</w:t>
            </w:r>
          </w:p>
        </w:tc>
        <w:tc>
          <w:tcPr>
            <w:tcW w:w="199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912D6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>Specialization</w:t>
            </w:r>
          </w:p>
        </w:tc>
      </w:tr>
      <w:tr w:rsidR="00F9321D" w14:paraId="6CCEB3CB" w14:textId="77777777" w:rsidTr="00FF607E">
        <w:trPr>
          <w:trHeight w:val="495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0A3CF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9233A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9388B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B097C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6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79D7B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163CE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</w:tr>
      <w:tr w:rsidR="00F9321D" w14:paraId="0AECE519" w14:textId="77777777" w:rsidTr="00FF607E">
        <w:trPr>
          <w:trHeight w:val="495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46A68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2F4C6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4ED01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5051F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6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2620E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89444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</w:tr>
      <w:tr w:rsidR="00F9321D" w14:paraId="1D0855AA" w14:textId="77777777" w:rsidTr="00FF607E">
        <w:trPr>
          <w:trHeight w:val="495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DB53E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ED81A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52959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0153F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6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BEA87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1124F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</w:tr>
      <w:tr w:rsidR="00F9321D" w14:paraId="025DD37B" w14:textId="77777777" w:rsidTr="00FF607E">
        <w:trPr>
          <w:trHeight w:val="495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B2310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D0185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000397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67B26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6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F0945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352D6" w14:textId="77777777" w:rsidR="00F9321D" w:rsidRDefault="00F9321D" w:rsidP="00FF607E">
            <w:pPr>
              <w:spacing w:before="240" w:after="240" w:line="276" w:lineRule="auto"/>
              <w:ind w:left="160"/>
            </w:pPr>
            <w:r>
              <w:t xml:space="preserve"> </w:t>
            </w:r>
          </w:p>
        </w:tc>
      </w:tr>
    </w:tbl>
    <w:p w14:paraId="6486D333" w14:textId="4EEAAD89" w:rsidR="00F9321D" w:rsidRDefault="00F9321D" w:rsidP="00F9321D">
      <w:pPr>
        <w:spacing w:before="240" w:after="240"/>
      </w:pPr>
    </w:p>
    <w:p w14:paraId="1C10421B" w14:textId="10BAFDA2" w:rsidR="00F9321D" w:rsidRDefault="00F9321D" w:rsidP="00F9321D">
      <w:pPr>
        <w:spacing w:before="240" w:after="240"/>
      </w:pPr>
    </w:p>
    <w:p w14:paraId="70A0DE4E" w14:textId="667D47DA" w:rsidR="00AF2BF8" w:rsidRDefault="00AF2BF8" w:rsidP="00F9321D">
      <w:pPr>
        <w:spacing w:before="240" w:after="240"/>
      </w:pPr>
    </w:p>
    <w:p w14:paraId="6F3A573A" w14:textId="77777777" w:rsidR="00AF2BF8" w:rsidRDefault="00AF2BF8" w:rsidP="00F9321D">
      <w:pPr>
        <w:spacing w:before="240" w:after="240"/>
      </w:pPr>
    </w:p>
    <w:p w14:paraId="23612A3E" w14:textId="77777777" w:rsidR="00F9321D" w:rsidRDefault="00F9321D" w:rsidP="00F9321D">
      <w:pPr>
        <w:spacing w:before="240" w:after="240"/>
      </w:pPr>
      <w:r>
        <w:lastRenderedPageBreak/>
        <w:t>4.  Current Employment Record:</w:t>
      </w:r>
    </w:p>
    <w:tbl>
      <w:tblPr>
        <w:tblW w:w="1046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66"/>
        <w:gridCol w:w="1653"/>
        <w:gridCol w:w="1613"/>
        <w:gridCol w:w="1620"/>
        <w:gridCol w:w="1485"/>
        <w:gridCol w:w="1547"/>
        <w:gridCol w:w="1678"/>
      </w:tblGrid>
      <w:tr w:rsidR="00F9321D" w14:paraId="38BB4CCB" w14:textId="77777777" w:rsidTr="00FF607E">
        <w:trPr>
          <w:trHeight w:val="810"/>
        </w:trPr>
        <w:tc>
          <w:tcPr>
            <w:tcW w:w="8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E476A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>Sl. No</w:t>
            </w:r>
          </w:p>
        </w:tc>
        <w:tc>
          <w:tcPr>
            <w:tcW w:w="1652" w:type="dxa"/>
            <w:vMerge w:val="restart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6A4DF" w14:textId="77777777" w:rsidR="00F9321D" w:rsidRDefault="00F9321D" w:rsidP="00FF607E">
            <w:pPr>
              <w:spacing w:before="240" w:after="240" w:line="276" w:lineRule="auto"/>
              <w:jc w:val="center"/>
            </w:pPr>
            <w:r>
              <w:t>Organisation</w:t>
            </w:r>
          </w:p>
        </w:tc>
        <w:tc>
          <w:tcPr>
            <w:tcW w:w="1613" w:type="dxa"/>
            <w:vMerge w:val="restart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FC00D" w14:textId="77777777" w:rsidR="00F9321D" w:rsidRDefault="00F9321D" w:rsidP="00FF607E">
            <w:pPr>
              <w:spacing w:before="240" w:after="240" w:line="276" w:lineRule="auto"/>
              <w:jc w:val="center"/>
            </w:pPr>
            <w:r>
              <w:t>Designation</w:t>
            </w:r>
          </w:p>
        </w:tc>
        <w:tc>
          <w:tcPr>
            <w:tcW w:w="1620" w:type="dxa"/>
            <w:vMerge w:val="restart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1A1A1A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77FAC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>Current Monthly Gross Pay (Rs)</w:t>
            </w:r>
          </w:p>
        </w:tc>
        <w:tc>
          <w:tcPr>
            <w:tcW w:w="3032" w:type="dxa"/>
            <w:gridSpan w:val="2"/>
            <w:tcBorders>
              <w:top w:val="single" w:sz="4" w:space="0" w:color="1A1A1A"/>
              <w:left w:val="single" w:sz="4" w:space="0" w:color="1A1A1A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9D83B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>Period</w:t>
            </w:r>
          </w:p>
        </w:tc>
        <w:tc>
          <w:tcPr>
            <w:tcW w:w="1678" w:type="dxa"/>
            <w:vMerge w:val="restart"/>
            <w:tcBorders>
              <w:top w:val="single" w:sz="4" w:space="0" w:color="000000"/>
              <w:left w:val="single" w:sz="4" w:space="0" w:color="1A1A1A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914BD" w14:textId="77777777" w:rsidR="00F9321D" w:rsidRDefault="00F9321D" w:rsidP="00FF607E">
            <w:pPr>
              <w:spacing w:before="240" w:after="240" w:line="276" w:lineRule="auto"/>
              <w:jc w:val="center"/>
            </w:pPr>
            <w:r>
              <w:t>Job Description</w:t>
            </w:r>
          </w:p>
          <w:p w14:paraId="214D978A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 xml:space="preserve"> </w:t>
            </w:r>
          </w:p>
        </w:tc>
      </w:tr>
      <w:tr w:rsidR="00F9321D" w14:paraId="1B8D66DE" w14:textId="77777777" w:rsidTr="00FF607E">
        <w:trPr>
          <w:trHeight w:val="1005"/>
        </w:trPr>
        <w:tc>
          <w:tcPr>
            <w:tcW w:w="865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DE26A" w14:textId="77777777" w:rsidR="00F9321D" w:rsidRDefault="00F9321D" w:rsidP="00FF607E">
            <w:pPr>
              <w:ind w:left="240"/>
            </w:pPr>
          </w:p>
        </w:tc>
        <w:tc>
          <w:tcPr>
            <w:tcW w:w="1652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3A7BD" w14:textId="77777777" w:rsidR="00F9321D" w:rsidRDefault="00F9321D" w:rsidP="00FF607E">
            <w:pPr>
              <w:ind w:left="240"/>
            </w:pPr>
          </w:p>
        </w:tc>
        <w:tc>
          <w:tcPr>
            <w:tcW w:w="1613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6F672" w14:textId="77777777" w:rsidR="00F9321D" w:rsidRDefault="00F9321D" w:rsidP="00FF607E">
            <w:pPr>
              <w:ind w:left="240"/>
            </w:pPr>
          </w:p>
        </w:tc>
        <w:tc>
          <w:tcPr>
            <w:tcW w:w="1620" w:type="dxa"/>
            <w:vMerge/>
            <w:tcBorders>
              <w:bottom w:val="single" w:sz="8" w:space="0" w:color="000000"/>
              <w:right w:val="single" w:sz="4" w:space="0" w:color="1A1A1A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945C2" w14:textId="77777777" w:rsidR="00F9321D" w:rsidRDefault="00F9321D" w:rsidP="00FF607E">
            <w:pPr>
              <w:ind w:left="240"/>
            </w:pPr>
          </w:p>
        </w:tc>
        <w:tc>
          <w:tcPr>
            <w:tcW w:w="1485" w:type="dxa"/>
            <w:tcBorders>
              <w:top w:val="nil"/>
              <w:left w:val="single" w:sz="4" w:space="0" w:color="1A1A1A"/>
              <w:bottom w:val="single" w:sz="4" w:space="0" w:color="1A1A1A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61538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  <w:rPr>
                <w:b/>
                <w:sz w:val="16"/>
                <w:szCs w:val="16"/>
              </w:rPr>
            </w:pPr>
            <w:r>
              <w:t xml:space="preserve">From </w:t>
            </w:r>
            <w:r>
              <w:rPr>
                <w:b/>
                <w:sz w:val="16"/>
                <w:szCs w:val="16"/>
              </w:rPr>
              <w:t>(dd/mm/</w:t>
            </w:r>
            <w:proofErr w:type="spellStart"/>
            <w:r>
              <w:rPr>
                <w:b/>
                <w:sz w:val="16"/>
                <w:szCs w:val="16"/>
              </w:rPr>
              <w:t>yyyy</w:t>
            </w:r>
            <w:proofErr w:type="spellEnd"/>
            <w:r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1A1A1A"/>
              <w:right w:val="single" w:sz="4" w:space="0" w:color="1A1A1A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8D4D7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  <w:rPr>
                <w:b/>
                <w:sz w:val="16"/>
                <w:szCs w:val="16"/>
              </w:rPr>
            </w:pPr>
            <w:r>
              <w:t xml:space="preserve">To </w:t>
            </w:r>
            <w:r>
              <w:rPr>
                <w:b/>
                <w:sz w:val="16"/>
                <w:szCs w:val="16"/>
              </w:rPr>
              <w:t>(dd/mm/</w:t>
            </w:r>
            <w:proofErr w:type="spellStart"/>
            <w:r>
              <w:rPr>
                <w:b/>
                <w:sz w:val="16"/>
                <w:szCs w:val="16"/>
              </w:rPr>
              <w:t>yyyy</w:t>
            </w:r>
            <w:proofErr w:type="spellEnd"/>
            <w:r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678" w:type="dxa"/>
            <w:vMerge/>
            <w:tcBorders>
              <w:top w:val="nil"/>
              <w:left w:val="single" w:sz="4" w:space="0" w:color="1A1A1A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A3197" w14:textId="77777777" w:rsidR="00F9321D" w:rsidRDefault="00F9321D" w:rsidP="00FF607E">
            <w:pPr>
              <w:jc w:val="center"/>
            </w:pPr>
          </w:p>
        </w:tc>
      </w:tr>
      <w:tr w:rsidR="00F9321D" w14:paraId="083A7745" w14:textId="77777777" w:rsidTr="00FF607E">
        <w:trPr>
          <w:trHeight w:val="1020"/>
        </w:trPr>
        <w:tc>
          <w:tcPr>
            <w:tcW w:w="865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0138A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A5425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B066E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26E85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485" w:type="dxa"/>
            <w:tcBorders>
              <w:top w:val="single" w:sz="4" w:space="0" w:color="1A1A1A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6C5E0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547" w:type="dxa"/>
            <w:tcBorders>
              <w:top w:val="single" w:sz="4" w:space="0" w:color="1A1A1A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1E8E2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FFD06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</w:tr>
    </w:tbl>
    <w:p w14:paraId="45FE4C5C" w14:textId="77777777" w:rsidR="00F9321D" w:rsidRDefault="00F9321D" w:rsidP="00F9321D">
      <w:pPr>
        <w:spacing w:before="240" w:after="240"/>
        <w:ind w:left="720"/>
      </w:pPr>
      <w:r>
        <w:t xml:space="preserve"> </w:t>
      </w:r>
    </w:p>
    <w:p w14:paraId="30A8332D" w14:textId="77777777" w:rsidR="00F9321D" w:rsidRDefault="00F9321D" w:rsidP="00F9321D">
      <w:pPr>
        <w:spacing w:before="240" w:after="240"/>
      </w:pPr>
      <w:r>
        <w:t xml:space="preserve">5. Past Work Experience:  </w:t>
      </w:r>
    </w:p>
    <w:tbl>
      <w:tblPr>
        <w:tblW w:w="1046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66"/>
        <w:gridCol w:w="1652"/>
        <w:gridCol w:w="1613"/>
        <w:gridCol w:w="1770"/>
        <w:gridCol w:w="1500"/>
        <w:gridCol w:w="1425"/>
        <w:gridCol w:w="1635"/>
      </w:tblGrid>
      <w:tr w:rsidR="00F9321D" w14:paraId="70B034F3" w14:textId="77777777" w:rsidTr="00FF607E">
        <w:trPr>
          <w:trHeight w:val="495"/>
        </w:trPr>
        <w:tc>
          <w:tcPr>
            <w:tcW w:w="8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010F3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>Sl. No</w:t>
            </w:r>
          </w:p>
        </w:tc>
        <w:tc>
          <w:tcPr>
            <w:tcW w:w="1652" w:type="dxa"/>
            <w:vMerge w:val="restart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71EAE" w14:textId="77777777" w:rsidR="00F9321D" w:rsidRDefault="00F9321D" w:rsidP="00FF607E">
            <w:pPr>
              <w:spacing w:before="240" w:after="240" w:line="276" w:lineRule="auto"/>
              <w:jc w:val="center"/>
            </w:pPr>
            <w:r>
              <w:t>Organisation</w:t>
            </w:r>
          </w:p>
        </w:tc>
        <w:tc>
          <w:tcPr>
            <w:tcW w:w="1613" w:type="dxa"/>
            <w:vMerge w:val="restart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0E257" w14:textId="77777777" w:rsidR="00F9321D" w:rsidRDefault="00F9321D" w:rsidP="00FF607E">
            <w:pPr>
              <w:spacing w:before="240" w:after="240" w:line="276" w:lineRule="auto"/>
              <w:jc w:val="center"/>
            </w:pPr>
            <w:r>
              <w:t>Designation</w:t>
            </w:r>
          </w:p>
        </w:tc>
        <w:tc>
          <w:tcPr>
            <w:tcW w:w="1770" w:type="dxa"/>
            <w:vMerge w:val="restart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7D103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>Monthly Gross Pay (Rs)</w:t>
            </w:r>
          </w:p>
        </w:tc>
        <w:tc>
          <w:tcPr>
            <w:tcW w:w="2925" w:type="dxa"/>
            <w:gridSpan w:val="2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3CC8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>Period</w:t>
            </w:r>
          </w:p>
        </w:tc>
        <w:tc>
          <w:tcPr>
            <w:tcW w:w="1635" w:type="dxa"/>
            <w:vMerge w:val="restart"/>
            <w:tcBorders>
              <w:top w:val="single" w:sz="4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A6C38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>Job Description</w:t>
            </w:r>
          </w:p>
          <w:p w14:paraId="19767697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</w:pPr>
            <w:r>
              <w:t xml:space="preserve"> </w:t>
            </w:r>
          </w:p>
        </w:tc>
      </w:tr>
      <w:tr w:rsidR="00F9321D" w14:paraId="11A74EF7" w14:textId="77777777" w:rsidTr="00FF607E">
        <w:trPr>
          <w:trHeight w:val="495"/>
        </w:trPr>
        <w:tc>
          <w:tcPr>
            <w:tcW w:w="865" w:type="dxa"/>
            <w:vMerge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C5407" w14:textId="77777777" w:rsidR="00F9321D" w:rsidRDefault="00F9321D" w:rsidP="00FF607E">
            <w:pPr>
              <w:ind w:left="240"/>
            </w:pPr>
          </w:p>
        </w:tc>
        <w:tc>
          <w:tcPr>
            <w:tcW w:w="1652" w:type="dxa"/>
            <w:vMerge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04CDD" w14:textId="77777777" w:rsidR="00F9321D" w:rsidRDefault="00F9321D" w:rsidP="00FF607E">
            <w:pPr>
              <w:ind w:left="240"/>
            </w:pPr>
          </w:p>
        </w:tc>
        <w:tc>
          <w:tcPr>
            <w:tcW w:w="1613" w:type="dxa"/>
            <w:vMerge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1763B" w14:textId="77777777" w:rsidR="00F9321D" w:rsidRDefault="00F9321D" w:rsidP="00FF607E">
            <w:pPr>
              <w:ind w:left="240"/>
            </w:pPr>
          </w:p>
        </w:tc>
        <w:tc>
          <w:tcPr>
            <w:tcW w:w="1770" w:type="dxa"/>
            <w:vMerge/>
            <w:tcBorders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174E6" w14:textId="77777777" w:rsidR="00F9321D" w:rsidRDefault="00F9321D" w:rsidP="00FF607E">
            <w:pPr>
              <w:ind w:left="240"/>
            </w:pP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E6FA0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  <w:rPr>
                <w:b/>
                <w:sz w:val="16"/>
                <w:szCs w:val="16"/>
              </w:rPr>
            </w:pPr>
            <w:r>
              <w:t xml:space="preserve">From </w:t>
            </w:r>
            <w:r>
              <w:rPr>
                <w:b/>
                <w:sz w:val="16"/>
                <w:szCs w:val="16"/>
              </w:rPr>
              <w:t>(dd/mm/</w:t>
            </w:r>
            <w:proofErr w:type="spellStart"/>
            <w:r>
              <w:rPr>
                <w:b/>
                <w:sz w:val="16"/>
                <w:szCs w:val="16"/>
              </w:rPr>
              <w:t>yyyy</w:t>
            </w:r>
            <w:proofErr w:type="spellEnd"/>
            <w:r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D1F53" w14:textId="77777777" w:rsidR="00F9321D" w:rsidRDefault="00F9321D" w:rsidP="00FF607E">
            <w:pPr>
              <w:spacing w:before="240" w:after="240" w:line="276" w:lineRule="auto"/>
              <w:ind w:left="240"/>
              <w:jc w:val="center"/>
              <w:rPr>
                <w:b/>
                <w:sz w:val="16"/>
                <w:szCs w:val="16"/>
              </w:rPr>
            </w:pPr>
            <w:r>
              <w:t xml:space="preserve">To </w:t>
            </w:r>
            <w:r>
              <w:rPr>
                <w:b/>
                <w:sz w:val="16"/>
                <w:szCs w:val="16"/>
              </w:rPr>
              <w:t>(dd/mm/</w:t>
            </w:r>
            <w:proofErr w:type="spellStart"/>
            <w:r>
              <w:rPr>
                <w:b/>
                <w:sz w:val="16"/>
                <w:szCs w:val="16"/>
              </w:rPr>
              <w:t>yyyy</w:t>
            </w:r>
            <w:proofErr w:type="spellEnd"/>
            <w:r>
              <w:rPr>
                <w:b/>
                <w:sz w:val="16"/>
                <w:szCs w:val="16"/>
              </w:rPr>
              <w:t>)</w:t>
            </w:r>
          </w:p>
        </w:tc>
        <w:tc>
          <w:tcPr>
            <w:tcW w:w="163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77098" w14:textId="77777777" w:rsidR="00F9321D" w:rsidRDefault="00F9321D" w:rsidP="00FF607E">
            <w:pPr>
              <w:jc w:val="center"/>
            </w:pPr>
          </w:p>
        </w:tc>
      </w:tr>
      <w:tr w:rsidR="00F9321D" w14:paraId="09B74486" w14:textId="77777777" w:rsidTr="00FF607E">
        <w:trPr>
          <w:trHeight w:val="495"/>
        </w:trPr>
        <w:tc>
          <w:tcPr>
            <w:tcW w:w="86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D01BE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52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8AFB6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13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9C338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770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2F69D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500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BB284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425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C1E62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35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68ACB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</w:tr>
      <w:tr w:rsidR="00F9321D" w14:paraId="6D1B6060" w14:textId="77777777" w:rsidTr="00FF607E">
        <w:trPr>
          <w:trHeight w:val="495"/>
        </w:trPr>
        <w:tc>
          <w:tcPr>
            <w:tcW w:w="8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C73B0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F0AD0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ED2A3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38179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B2A9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4BD9B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AD6B2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</w:tr>
      <w:tr w:rsidR="00F9321D" w14:paraId="15448597" w14:textId="77777777" w:rsidTr="00FF607E">
        <w:trPr>
          <w:trHeight w:val="495"/>
        </w:trPr>
        <w:tc>
          <w:tcPr>
            <w:tcW w:w="8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D2A6D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172A4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7A54B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CEC11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90188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CAD30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CE686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</w:tr>
      <w:tr w:rsidR="00F9321D" w14:paraId="767680EE" w14:textId="77777777" w:rsidTr="00FF607E">
        <w:trPr>
          <w:trHeight w:val="495"/>
        </w:trPr>
        <w:tc>
          <w:tcPr>
            <w:tcW w:w="86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59C58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B8F12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C7ABC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D5164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85406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C5D32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801A1C" w14:textId="77777777" w:rsidR="00F9321D" w:rsidRDefault="00F9321D" w:rsidP="00FF607E">
            <w:pPr>
              <w:spacing w:before="240" w:after="240" w:line="276" w:lineRule="auto"/>
              <w:ind w:left="240"/>
            </w:pPr>
            <w:r>
              <w:t xml:space="preserve"> </w:t>
            </w:r>
          </w:p>
        </w:tc>
      </w:tr>
    </w:tbl>
    <w:p w14:paraId="3B3D25B8" w14:textId="77777777" w:rsidR="00F9321D" w:rsidRDefault="00F9321D" w:rsidP="00F9321D">
      <w:pPr>
        <w:spacing w:before="240" w:after="240"/>
        <w:ind w:left="720"/>
      </w:pPr>
      <w:r>
        <w:t xml:space="preserve"> </w:t>
      </w:r>
    </w:p>
    <w:p w14:paraId="33DCD60B" w14:textId="77777777" w:rsidR="00F9321D" w:rsidRDefault="00F9321D" w:rsidP="00F9321D">
      <w:pPr>
        <w:spacing w:before="240" w:after="240"/>
      </w:pPr>
      <w:r>
        <w:t>6. Technical/Professional Certification details:</w:t>
      </w:r>
    </w:p>
    <w:tbl>
      <w:tblPr>
        <w:tblW w:w="1046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0"/>
        <w:gridCol w:w="6030"/>
        <w:gridCol w:w="3506"/>
      </w:tblGrid>
      <w:tr w:rsidR="00F9321D" w14:paraId="2620E415" w14:textId="77777777" w:rsidTr="00FF607E"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C2170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S No.</w:t>
            </w:r>
          </w:p>
        </w:tc>
        <w:tc>
          <w:tcPr>
            <w:tcW w:w="60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B9D6D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Certification Name</w:t>
            </w:r>
          </w:p>
        </w:tc>
        <w:tc>
          <w:tcPr>
            <w:tcW w:w="35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35357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Date of Certification</w:t>
            </w:r>
          </w:p>
        </w:tc>
      </w:tr>
      <w:tr w:rsidR="00F9321D" w14:paraId="214CE4FF" w14:textId="77777777" w:rsidTr="00FF607E"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ACB4D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60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62DDE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35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A5432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F9321D" w14:paraId="709D46CB" w14:textId="77777777" w:rsidTr="00FF607E"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9D485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60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AA98B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35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6E7F3" w14:textId="77777777" w:rsidR="00F9321D" w:rsidRDefault="00F9321D" w:rsidP="00FF60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5CB1BAC7" w14:textId="77777777" w:rsidR="00F9321D" w:rsidRDefault="00F9321D" w:rsidP="00F9321D">
      <w:pPr>
        <w:spacing w:before="240" w:after="240"/>
      </w:pPr>
    </w:p>
    <w:p w14:paraId="295746D3" w14:textId="77777777" w:rsidR="00F9321D" w:rsidRDefault="00F9321D" w:rsidP="00F9321D">
      <w:pPr>
        <w:spacing w:before="240" w:after="240"/>
        <w:ind w:left="720"/>
      </w:pPr>
    </w:p>
    <w:p w14:paraId="1444E106" w14:textId="77777777" w:rsidR="00F9321D" w:rsidRDefault="00F9321D" w:rsidP="00F9321D">
      <w:pPr>
        <w:spacing w:before="240" w:after="240"/>
      </w:pPr>
      <w:r>
        <w:t xml:space="preserve">7. Total Relevant Work Experience (in years): </w:t>
      </w:r>
    </w:p>
    <w:p w14:paraId="31796AE3" w14:textId="77777777" w:rsidR="00F9321D" w:rsidRDefault="00F9321D" w:rsidP="00F9321D">
      <w:pPr>
        <w:spacing w:before="240" w:after="240"/>
      </w:pPr>
      <w:r>
        <w:t xml:space="preserve">8. Any other information relevant to the job: </w:t>
      </w:r>
    </w:p>
    <w:p w14:paraId="1A0659CA" w14:textId="77777777" w:rsidR="00F9321D" w:rsidRDefault="00F9321D" w:rsidP="00F9321D">
      <w:pPr>
        <w:spacing w:before="240" w:after="240"/>
        <w:ind w:left="720"/>
      </w:pPr>
    </w:p>
    <w:p w14:paraId="00AF4D43" w14:textId="77777777" w:rsidR="00F9321D" w:rsidRDefault="00F9321D" w:rsidP="00F9321D">
      <w:pPr>
        <w:spacing w:before="240" w:after="240"/>
        <w:ind w:left="720"/>
      </w:pPr>
    </w:p>
    <w:p w14:paraId="6033C3A0" w14:textId="77777777" w:rsidR="00F9321D" w:rsidRDefault="00F9321D" w:rsidP="00F9321D">
      <w:pPr>
        <w:spacing w:before="240" w:after="240"/>
        <w:ind w:left="720"/>
      </w:pPr>
    </w:p>
    <w:p w14:paraId="3CE4CB7C" w14:textId="77777777" w:rsidR="00F9321D" w:rsidRDefault="00F9321D" w:rsidP="00F9321D">
      <w:pPr>
        <w:spacing w:before="240" w:after="240"/>
      </w:pPr>
      <w:r>
        <w:t>I certify that the information given above is true and correct to the best of my knowledge.</w:t>
      </w:r>
    </w:p>
    <w:p w14:paraId="305F2ABD" w14:textId="77777777" w:rsidR="00F9321D" w:rsidRDefault="00F9321D" w:rsidP="00F9321D">
      <w:pPr>
        <w:spacing w:before="240" w:after="240"/>
      </w:pPr>
      <w:r>
        <w:t xml:space="preserve"> </w:t>
      </w:r>
    </w:p>
    <w:p w14:paraId="4DF77491" w14:textId="77777777" w:rsidR="00F9321D" w:rsidRDefault="00F9321D" w:rsidP="00F9321D">
      <w:pPr>
        <w:spacing w:before="240" w:after="240"/>
      </w:pPr>
    </w:p>
    <w:p w14:paraId="293FCBB3" w14:textId="77777777" w:rsidR="00F9321D" w:rsidRDefault="00F9321D" w:rsidP="00F9321D">
      <w:pPr>
        <w:spacing w:before="240" w:after="240"/>
      </w:pPr>
    </w:p>
    <w:p w14:paraId="0F765085" w14:textId="77777777" w:rsidR="00F9321D" w:rsidRDefault="00F9321D" w:rsidP="00F9321D">
      <w:pPr>
        <w:spacing w:before="240" w:after="240"/>
      </w:pPr>
      <w:r>
        <w:t xml:space="preserve">Date:                                                                                               </w:t>
      </w:r>
      <w:r>
        <w:tab/>
        <w:t>(Signature of the Candidate)</w:t>
      </w:r>
    </w:p>
    <w:p w14:paraId="48FBC486" w14:textId="77777777" w:rsidR="00F9321D" w:rsidRDefault="00F9321D" w:rsidP="00F9321D">
      <w:pPr>
        <w:spacing w:before="240" w:after="240"/>
      </w:pPr>
      <w:r>
        <w:t xml:space="preserve"> </w:t>
      </w:r>
    </w:p>
    <w:p w14:paraId="7DAF2A15" w14:textId="77777777" w:rsidR="00F9321D" w:rsidRDefault="00F9321D" w:rsidP="00F9321D">
      <w:pPr>
        <w:spacing w:before="240" w:after="240"/>
        <w:rPr>
          <w:b/>
        </w:rPr>
      </w:pPr>
      <w:r>
        <w:rPr>
          <w:b/>
        </w:rPr>
        <w:t>NOTE:</w:t>
      </w:r>
    </w:p>
    <w:p w14:paraId="43EE6CED" w14:textId="77777777" w:rsidR="00F9321D" w:rsidRDefault="00F9321D" w:rsidP="00F9321D">
      <w:pPr>
        <w:jc w:val="both"/>
      </w:pPr>
      <w:r>
        <w:t>The candidate shall forward the above-prescribed application form, along with the self-attested copies of all certificates of Academic qualification and Work experience</w:t>
      </w:r>
      <w:r>
        <w:rPr>
          <w:b/>
        </w:rPr>
        <w:t xml:space="preserve"> in a Single PDF file</w:t>
      </w:r>
      <w:r>
        <w:t xml:space="preserve"> by email only to —-------- on or before —-------</w:t>
      </w:r>
    </w:p>
    <w:p w14:paraId="500706FA" w14:textId="77777777" w:rsidR="00851767" w:rsidRDefault="00851767"/>
    <w:sectPr w:rsidR="008517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7F0E8" w14:textId="77777777" w:rsidR="00343BCF" w:rsidRDefault="00343BCF" w:rsidP="00F9321D">
      <w:r>
        <w:separator/>
      </w:r>
    </w:p>
  </w:endnote>
  <w:endnote w:type="continuationSeparator" w:id="0">
    <w:p w14:paraId="663D4CEE" w14:textId="77777777" w:rsidR="00343BCF" w:rsidRDefault="00343BCF" w:rsidP="00F932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B5BB9" w14:textId="77777777" w:rsidR="007E46C2" w:rsidRDefault="007E46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14C76" w14:textId="77777777" w:rsidR="007E46C2" w:rsidRDefault="007E46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5E8CA" w14:textId="77777777" w:rsidR="007E46C2" w:rsidRDefault="007E46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183FB" w14:textId="77777777" w:rsidR="00343BCF" w:rsidRDefault="00343BCF" w:rsidP="00F9321D">
      <w:r>
        <w:separator/>
      </w:r>
    </w:p>
  </w:footnote>
  <w:footnote w:type="continuationSeparator" w:id="0">
    <w:p w14:paraId="2E984E5F" w14:textId="77777777" w:rsidR="00343BCF" w:rsidRDefault="00343BCF" w:rsidP="00F932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39AB7" w14:textId="77777777" w:rsidR="007E46C2" w:rsidRDefault="007E46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2812A" w14:textId="46505337" w:rsidR="004D7233" w:rsidRPr="007E46C2" w:rsidRDefault="00343BCF" w:rsidP="007E46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645DF" w14:textId="77777777" w:rsidR="007E46C2" w:rsidRDefault="007E46C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TQ2MzOxNLIwMzdS0lEKTi0uzszPAykwrAUAe4qOmSwAAAA="/>
  </w:docVars>
  <w:rsids>
    <w:rsidRoot w:val="00F9321D"/>
    <w:rsid w:val="00343BCF"/>
    <w:rsid w:val="007E46C2"/>
    <w:rsid w:val="00851767"/>
    <w:rsid w:val="00956DC4"/>
    <w:rsid w:val="00AF2BF8"/>
    <w:rsid w:val="00F93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0961D"/>
  <w15:chartTrackingRefBased/>
  <w15:docId w15:val="{640C58A7-8695-4198-8376-B620F75FA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2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32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321D"/>
    <w:rPr>
      <w:rFonts w:ascii="Times New Roman" w:eastAsia="Times New Roman" w:hAnsi="Times New Roman" w:cs="Times New Roman"/>
      <w:sz w:val="24"/>
      <w:szCs w:val="24"/>
      <w:lang w:val="en-IN" w:bidi="ar-SA"/>
    </w:rPr>
  </w:style>
  <w:style w:type="paragraph" w:styleId="Footer">
    <w:name w:val="footer"/>
    <w:basedOn w:val="Normal"/>
    <w:link w:val="FooterChar"/>
    <w:uiPriority w:val="99"/>
    <w:unhideWhenUsed/>
    <w:rsid w:val="00F932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321D"/>
    <w:rPr>
      <w:rFonts w:ascii="Times New Roman" w:eastAsia="Times New Roman" w:hAnsi="Times New Roman" w:cs="Times New Roman"/>
      <w:sz w:val="24"/>
      <w:szCs w:val="24"/>
      <w:lang w:val="en-IN" w:bidi="ar-SA"/>
    </w:rPr>
  </w:style>
  <w:style w:type="paragraph" w:styleId="NoSpacing">
    <w:name w:val="No Spacing"/>
    <w:uiPriority w:val="1"/>
    <w:qFormat/>
    <w:rsid w:val="00F932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95</Words>
  <Characters>1688</Characters>
  <Application>Microsoft Office Word</Application>
  <DocSecurity>0</DocSecurity>
  <Lines>14</Lines>
  <Paragraphs>3</Paragraphs>
  <ScaleCrop>false</ScaleCrop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chatcharam Mariappan</dc:creator>
  <cp:keywords/>
  <dc:description/>
  <cp:lastModifiedBy>Panchatcharam Mariappan</cp:lastModifiedBy>
  <cp:revision>4</cp:revision>
  <dcterms:created xsi:type="dcterms:W3CDTF">2022-01-28T11:02:00Z</dcterms:created>
  <dcterms:modified xsi:type="dcterms:W3CDTF">2022-01-28T11:06:00Z</dcterms:modified>
</cp:coreProperties>
</file>